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74E61" w:rsidRDefault="00846A48">
      <w:pPr>
        <w:pStyle w:val="Heading2"/>
        <w:jc w:val="center"/>
      </w:pPr>
      <w:bookmarkStart w:id="0" w:name="_3owfb8sfv8o7" w:colFirst="0" w:colLast="0"/>
      <w:bookmarkEnd w:id="0"/>
      <w:r>
        <w:t>Responsive Design Analysis</w:t>
      </w:r>
    </w:p>
    <w:p w14:paraId="00000002" w14:textId="77777777" w:rsidR="00474E61" w:rsidRDefault="00846A48">
      <w:pPr>
        <w:pStyle w:val="Heading3"/>
        <w:jc w:val="both"/>
      </w:pPr>
      <w:bookmarkStart w:id="1" w:name="_5yrldvkcmt8r" w:colFirst="0" w:colLast="0"/>
      <w:bookmarkEnd w:id="1"/>
      <w:r>
        <w:t>Introduction</w:t>
      </w:r>
    </w:p>
    <w:p w14:paraId="00000003" w14:textId="77777777" w:rsidR="00474E61" w:rsidRDefault="00846A48">
      <w:pPr>
        <w:spacing w:line="276" w:lineRule="auto"/>
        <w:ind w:firstLine="720"/>
        <w:jc w:val="both"/>
      </w:pPr>
      <w:bookmarkStart w:id="2" w:name="_gjdgxs" w:colFirst="0" w:colLast="0"/>
      <w:bookmarkEnd w:id="2"/>
      <w:r>
        <w:t xml:space="preserve">The website is designed using the “box model” which is </w:t>
      </w:r>
      <w:r w:rsidRPr="00496CC7">
        <w:rPr>
          <w:noProof/>
        </w:rPr>
        <w:t>an effective</w:t>
      </w:r>
      <w:r>
        <w:t xml:space="preserve"> approach for design and layout. Every HTML element such as margin, border, padding, and content </w:t>
      </w:r>
      <w:r w:rsidRPr="00496CC7">
        <w:rPr>
          <w:noProof/>
        </w:rPr>
        <w:t>is wrapped</w:t>
      </w:r>
      <w:r>
        <w:t xml:space="preserve"> under a box. </w:t>
      </w:r>
      <w:r w:rsidRPr="00496CC7">
        <w:rPr>
          <w:noProof/>
        </w:rPr>
        <w:t>This</w:t>
      </w:r>
      <w:r>
        <w:t xml:space="preserve"> allowed us to add a border around elements and to define space </w:t>
      </w:r>
      <w:r>
        <w:t xml:space="preserve">between elements.  Through the responsive design of our website, we have tried to evoke feelings of joy and excitement in users. </w:t>
      </w:r>
    </w:p>
    <w:p w14:paraId="00000004" w14:textId="77777777" w:rsidR="00474E61" w:rsidRDefault="00846A48">
      <w:pPr>
        <w:pStyle w:val="Heading3"/>
        <w:spacing w:line="276" w:lineRule="auto"/>
        <w:jc w:val="both"/>
      </w:pPr>
      <w:bookmarkStart w:id="3" w:name="_qy6g2mkdjfg8" w:colFirst="0" w:colLast="0"/>
      <w:bookmarkEnd w:id="3"/>
      <w:r>
        <w:t>The Feel</w:t>
      </w:r>
    </w:p>
    <w:p w14:paraId="00000005" w14:textId="77777777" w:rsidR="00474E61" w:rsidRDefault="00846A48">
      <w:pPr>
        <w:spacing w:line="276" w:lineRule="auto"/>
        <w:ind w:firstLine="720"/>
        <w:jc w:val="both"/>
      </w:pPr>
      <w:bookmarkStart w:id="4" w:name="_8ip7s22lymnk" w:colFirst="0" w:colLast="0"/>
      <w:bookmarkEnd w:id="4"/>
      <w:r>
        <w:t xml:space="preserve">Right at the first look, users will see an image of chocolates in golden wrapper with the logo of our brand. The </w:t>
      </w:r>
      <w:r w:rsidRPr="00496CC7">
        <w:rPr>
          <w:noProof/>
        </w:rPr>
        <w:t>logo</w:t>
      </w:r>
      <w:r>
        <w:t xml:space="preserve"> is handwritten in a calligraphy style to invoke a friendly feeling. We have done this to create an instant connection with users’ thoughts by providing an image of the product they are looking </w:t>
      </w:r>
      <w:r w:rsidRPr="00496CC7">
        <w:rPr>
          <w:noProof/>
        </w:rPr>
        <w:t>for</w:t>
      </w:r>
      <w:r>
        <w:t xml:space="preserve">. </w:t>
      </w:r>
    </w:p>
    <w:p w14:paraId="00000006" w14:textId="77777777" w:rsidR="00474E61" w:rsidRDefault="00846A48">
      <w:pPr>
        <w:pStyle w:val="Heading3"/>
        <w:spacing w:line="276" w:lineRule="auto"/>
        <w:jc w:val="both"/>
      </w:pPr>
      <w:bookmarkStart w:id="5" w:name="_kumb0ui876x6" w:colFirst="0" w:colLast="0"/>
      <w:bookmarkEnd w:id="5"/>
      <w:r>
        <w:t>The 3 Main Design Elements incorporated:</w:t>
      </w:r>
    </w:p>
    <w:p w14:paraId="00000007" w14:textId="77777777" w:rsidR="00474E61" w:rsidRDefault="00846A48">
      <w:pPr>
        <w:numPr>
          <w:ilvl w:val="0"/>
          <w:numId w:val="1"/>
        </w:numPr>
        <w:spacing w:line="276" w:lineRule="auto"/>
        <w:jc w:val="both"/>
      </w:pPr>
      <w:bookmarkStart w:id="6" w:name="_1yes9lvp6hxa" w:colFirst="0" w:colLast="0"/>
      <w:bookmarkEnd w:id="6"/>
      <w:r>
        <w:t>Surprise and aw</w:t>
      </w:r>
      <w:r>
        <w:t>e</w:t>
      </w:r>
    </w:p>
    <w:p w14:paraId="00000008" w14:textId="77777777" w:rsidR="00474E61" w:rsidRDefault="00846A48">
      <w:pPr>
        <w:numPr>
          <w:ilvl w:val="0"/>
          <w:numId w:val="1"/>
        </w:numPr>
        <w:spacing w:line="276" w:lineRule="auto"/>
        <w:jc w:val="both"/>
      </w:pPr>
      <w:bookmarkStart w:id="7" w:name="_kkzlzv3fwgos" w:colFirst="0" w:colLast="0"/>
      <w:bookmarkEnd w:id="7"/>
      <w:r>
        <w:t>Use of Contrast</w:t>
      </w:r>
    </w:p>
    <w:p w14:paraId="00000009" w14:textId="0F9B4FDC" w:rsidR="00474E61" w:rsidRDefault="00846A48">
      <w:pPr>
        <w:numPr>
          <w:ilvl w:val="0"/>
          <w:numId w:val="1"/>
        </w:numPr>
        <w:spacing w:line="276" w:lineRule="auto"/>
        <w:jc w:val="both"/>
      </w:pPr>
      <w:bookmarkStart w:id="8" w:name="_5se24x8we7mr" w:colFirst="0" w:colLast="0"/>
      <w:bookmarkEnd w:id="8"/>
      <w:r w:rsidRPr="0081507E">
        <w:rPr>
          <w:noProof/>
        </w:rPr>
        <w:t>Baby</w:t>
      </w:r>
      <w:r w:rsidR="0081507E" w:rsidRPr="0081507E">
        <w:rPr>
          <w:noProof/>
        </w:rPr>
        <w:t>-</w:t>
      </w:r>
      <w:bookmarkStart w:id="9" w:name="_GoBack"/>
      <w:bookmarkEnd w:id="9"/>
      <w:r w:rsidRPr="0081507E">
        <w:rPr>
          <w:noProof/>
        </w:rPr>
        <w:t>face</w:t>
      </w:r>
      <w:r>
        <w:t xml:space="preserve"> bias</w:t>
      </w:r>
    </w:p>
    <w:p w14:paraId="0000000A" w14:textId="77777777" w:rsidR="00474E61" w:rsidRDefault="00846A48">
      <w:pPr>
        <w:pStyle w:val="Heading4"/>
        <w:spacing w:line="276" w:lineRule="auto"/>
        <w:jc w:val="both"/>
      </w:pPr>
      <w:bookmarkStart w:id="10" w:name="_7fv48qmjqa43" w:colFirst="0" w:colLast="0"/>
      <w:bookmarkEnd w:id="10"/>
      <w:r>
        <w:t>Use of Baby Face Bias</w:t>
      </w:r>
    </w:p>
    <w:p w14:paraId="0000000B" w14:textId="77777777" w:rsidR="00474E61" w:rsidRDefault="00846A48">
      <w:pPr>
        <w:spacing w:line="276" w:lineRule="auto"/>
        <w:ind w:firstLine="720"/>
        <w:jc w:val="both"/>
      </w:pPr>
      <w:bookmarkStart w:id="11" w:name="_ihlycp5iql9w" w:colFirst="0" w:colLast="0"/>
      <w:bookmarkEnd w:id="11"/>
      <w:r>
        <w:t xml:space="preserve">Mumu - Dairest’s mascot- has a baby face and a unique appearance which catches our users’ attention with surprise and delight. </w:t>
      </w:r>
      <w:r w:rsidRPr="00496CC7">
        <w:rPr>
          <w:noProof/>
        </w:rPr>
        <w:t>Keeping our brand traits in mind</w:t>
      </w:r>
      <w:r>
        <w:t xml:space="preserve">, the interface </w:t>
      </w:r>
      <w:r w:rsidRPr="00496CC7">
        <w:rPr>
          <w:noProof/>
        </w:rPr>
        <w:t>is designed</w:t>
      </w:r>
      <w:r>
        <w:t xml:space="preserve"> with an enthus</w:t>
      </w:r>
      <w:r>
        <w:t>iastic, friendly and relaxed personality.</w:t>
      </w:r>
    </w:p>
    <w:p w14:paraId="0000000C" w14:textId="77777777" w:rsidR="00474E61" w:rsidRDefault="00846A48">
      <w:pPr>
        <w:pStyle w:val="Heading4"/>
        <w:spacing w:line="276" w:lineRule="auto"/>
        <w:jc w:val="both"/>
      </w:pPr>
      <w:bookmarkStart w:id="12" w:name="_c1p589pprum6" w:colFirst="0" w:colLast="0"/>
      <w:bookmarkEnd w:id="12"/>
      <w:r>
        <w:t>Use of Visually soothing color scheme</w:t>
      </w:r>
    </w:p>
    <w:p w14:paraId="0000000D" w14:textId="77777777" w:rsidR="00474E61" w:rsidRDefault="00846A48">
      <w:pPr>
        <w:spacing w:line="276" w:lineRule="auto"/>
        <w:ind w:firstLine="720"/>
        <w:jc w:val="both"/>
      </w:pPr>
      <w:bookmarkStart w:id="13" w:name="_sir7q6j74u83" w:colFirst="0" w:colLast="0"/>
      <w:bookmarkEnd w:id="13"/>
      <w:r>
        <w:t xml:space="preserve">The elements of visual contrast can </w:t>
      </w:r>
      <w:r w:rsidRPr="00496CC7">
        <w:rPr>
          <w:noProof/>
        </w:rPr>
        <w:t>be seen</w:t>
      </w:r>
      <w:r>
        <w:t xml:space="preserve"> throughout the website. Bright colors with calculated contrast will instill a feeling of enjoyment in users. The warm color scheme </w:t>
      </w:r>
      <w:r w:rsidRPr="00496CC7">
        <w:rPr>
          <w:noProof/>
        </w:rPr>
        <w:t>i</w:t>
      </w:r>
      <w:r w:rsidRPr="00496CC7">
        <w:rPr>
          <w:noProof/>
        </w:rPr>
        <w:t>s used</w:t>
      </w:r>
      <w:r>
        <w:t xml:space="preserve"> with a consistent proportion. We have used gold </w:t>
      </w:r>
      <w:r w:rsidRPr="00496CC7">
        <w:rPr>
          <w:noProof/>
        </w:rPr>
        <w:t>color</w:t>
      </w:r>
      <w:r>
        <w:t xml:space="preserve"> to reassure users that they are buying products of premium quality, pink and orange to showcase the feminine side of the brand persona while maintaining color contrast. </w:t>
      </w:r>
    </w:p>
    <w:p w14:paraId="0000000E" w14:textId="77777777" w:rsidR="00474E61" w:rsidRDefault="00846A48">
      <w:pPr>
        <w:pStyle w:val="Heading4"/>
        <w:spacing w:line="276" w:lineRule="auto"/>
        <w:jc w:val="both"/>
      </w:pPr>
      <w:bookmarkStart w:id="14" w:name="_o6rne2wxp1jw" w:colFirst="0" w:colLast="0"/>
      <w:bookmarkEnd w:id="14"/>
      <w:r>
        <w:t xml:space="preserve">Intelligent use of White </w:t>
      </w:r>
      <w:r>
        <w:t>Space</w:t>
      </w:r>
    </w:p>
    <w:p w14:paraId="0000000F" w14:textId="77777777" w:rsidR="00474E61" w:rsidRDefault="00846A48">
      <w:pPr>
        <w:spacing w:line="276" w:lineRule="auto"/>
        <w:ind w:firstLine="720"/>
        <w:jc w:val="both"/>
      </w:pPr>
      <w:bookmarkStart w:id="15" w:name="_wtaksfxg0wu1" w:colFirst="0" w:colLast="0"/>
      <w:bookmarkEnd w:id="15"/>
      <w:r>
        <w:t xml:space="preserve">We have kept in mind to keep ample amounts of white space on the website so that we don’t “suffocate” the user. It significantly improves the viewing experience of the users and gives </w:t>
      </w:r>
      <w:r w:rsidRPr="00496CC7">
        <w:rPr>
          <w:noProof/>
        </w:rPr>
        <w:t>a sincere</w:t>
      </w:r>
      <w:r>
        <w:t xml:space="preserve"> and polished feel to the website. It </w:t>
      </w:r>
      <w:r w:rsidRPr="00496CC7">
        <w:rPr>
          <w:noProof/>
        </w:rPr>
        <w:t>gives</w:t>
      </w:r>
      <w:r>
        <w:t xml:space="preserve"> contrast to t</w:t>
      </w:r>
      <w:r>
        <w:t xml:space="preserve">he page and sets a more upscale tone. </w:t>
      </w:r>
    </w:p>
    <w:p w14:paraId="00000010" w14:textId="77777777" w:rsidR="00474E61" w:rsidRDefault="00846A48">
      <w:pPr>
        <w:pStyle w:val="Heading4"/>
        <w:spacing w:line="276" w:lineRule="auto"/>
        <w:jc w:val="both"/>
      </w:pPr>
      <w:bookmarkStart w:id="16" w:name="_lacggz8sgf1q" w:colFirst="0" w:colLast="0"/>
      <w:bookmarkEnd w:id="16"/>
      <w:r>
        <w:lastRenderedPageBreak/>
        <w:t>Use of Hicks Law</w:t>
      </w:r>
    </w:p>
    <w:p w14:paraId="00000011" w14:textId="77777777" w:rsidR="00474E61" w:rsidRDefault="00846A48">
      <w:pPr>
        <w:spacing w:line="276" w:lineRule="auto"/>
        <w:ind w:firstLine="720"/>
        <w:jc w:val="both"/>
      </w:pPr>
      <w:bookmarkStart w:id="17" w:name="_pbmm6as9yn4a" w:colFirst="0" w:colLast="0"/>
      <w:bookmarkEnd w:id="17"/>
      <w:r>
        <w:t xml:space="preserve">One of the most frustrating things for users on websites is not able to figure out where to go. </w:t>
      </w:r>
      <w:r w:rsidRPr="0081507E">
        <w:rPr>
          <w:noProof/>
        </w:rPr>
        <w:t>To avoid this</w:t>
      </w:r>
      <w:r>
        <w:t xml:space="preserve">, content </w:t>
      </w:r>
      <w:r w:rsidRPr="0081507E">
        <w:rPr>
          <w:noProof/>
        </w:rPr>
        <w:t>is properly categorized</w:t>
      </w:r>
      <w:r>
        <w:t xml:space="preserve"> with a relevant heading guiding users’ engagement through</w:t>
      </w:r>
      <w:r>
        <w:t xml:space="preserve">out. </w:t>
      </w:r>
      <w:r w:rsidRPr="0081507E">
        <w:rPr>
          <w:noProof/>
        </w:rPr>
        <w:t>This</w:t>
      </w:r>
      <w:r>
        <w:t xml:space="preserve"> eliminates the possibility of any confusion in users’ mind with the content. Main menu buttons are clearly labeled and appear throughout the bottom of the page. Users seek clarity, order, and trustworthiness in the information provided and it’s </w:t>
      </w:r>
      <w:r w:rsidRPr="0081507E">
        <w:rPr>
          <w:noProof/>
        </w:rPr>
        <w:t>i</w:t>
      </w:r>
      <w:r w:rsidRPr="0081507E">
        <w:rPr>
          <w:noProof/>
        </w:rPr>
        <w:t>mportant</w:t>
      </w:r>
      <w:r>
        <w:t xml:space="preserve"> to incorporate these characteristics in web design.</w:t>
      </w:r>
    </w:p>
    <w:p w14:paraId="00000012" w14:textId="77777777" w:rsidR="00474E61" w:rsidRDefault="00846A48">
      <w:pPr>
        <w:pStyle w:val="Heading4"/>
        <w:spacing w:line="276" w:lineRule="auto"/>
        <w:jc w:val="both"/>
      </w:pPr>
      <w:bookmarkStart w:id="18" w:name="_ws4062pdoqv3" w:colFirst="0" w:colLast="0"/>
      <w:bookmarkEnd w:id="18"/>
      <w:r>
        <w:t>Typography</w:t>
      </w:r>
    </w:p>
    <w:p w14:paraId="00000013" w14:textId="77777777" w:rsidR="00474E61" w:rsidRDefault="00846A48">
      <w:pPr>
        <w:spacing w:line="276" w:lineRule="auto"/>
        <w:ind w:firstLine="720"/>
        <w:jc w:val="both"/>
        <w:rPr>
          <w:highlight w:val="white"/>
        </w:rPr>
      </w:pPr>
      <w:bookmarkStart w:id="19" w:name="_809me3hb4hv5" w:colFirst="0" w:colLast="0"/>
      <w:bookmarkEnd w:id="19"/>
      <w:r>
        <w:t>An ‘</w:t>
      </w:r>
      <w:r w:rsidRPr="0081507E">
        <w:rPr>
          <w:noProof/>
        </w:rPr>
        <w:t>acumin</w:t>
      </w:r>
      <w:r>
        <w:t>-pro-extra-condensed</w:t>
      </w:r>
      <w:r w:rsidRPr="0081507E">
        <w:rPr>
          <w:noProof/>
        </w:rPr>
        <w:t>',</w:t>
      </w:r>
      <w:r>
        <w:t xml:space="preserve"> a sans-serif font, is used giving a look that is modern, simple and precise. It is considered one of the best text fonts for usage in computer screen r</w:t>
      </w:r>
      <w:r>
        <w:t xml:space="preserve">eading. </w:t>
      </w:r>
      <w:r>
        <w:rPr>
          <w:highlight w:val="white"/>
        </w:rPr>
        <w:t xml:space="preserve">Consistency is given a lot of importance during the design. </w:t>
      </w:r>
      <w:r w:rsidRPr="0081507E">
        <w:rPr>
          <w:noProof/>
          <w:highlight w:val="white"/>
        </w:rPr>
        <w:t>Dairest’s</w:t>
      </w:r>
      <w:r>
        <w:rPr>
          <w:highlight w:val="white"/>
        </w:rPr>
        <w:t xml:space="preserve"> brand message is consistent with other highlights of our brand such as mascot design and color set. Positioning and alignment are consistent throughout the interface. Text fonts,</w:t>
      </w:r>
      <w:r>
        <w:rPr>
          <w:highlight w:val="white"/>
        </w:rPr>
        <w:t xml:space="preserve"> padding, etc. have </w:t>
      </w:r>
      <w:r w:rsidRPr="0081507E">
        <w:rPr>
          <w:noProof/>
          <w:highlight w:val="white"/>
        </w:rPr>
        <w:t>a homogeneous</w:t>
      </w:r>
      <w:r>
        <w:rPr>
          <w:highlight w:val="white"/>
        </w:rPr>
        <w:t xml:space="preserve"> theme and size and have consistency in the amount of space </w:t>
      </w:r>
      <w:r w:rsidRPr="0081507E">
        <w:rPr>
          <w:noProof/>
          <w:highlight w:val="white"/>
        </w:rPr>
        <w:t>between</w:t>
      </w:r>
      <w:r>
        <w:rPr>
          <w:highlight w:val="white"/>
        </w:rPr>
        <w:t>.  Finally, we would say that as we learned in class - usability is imperative in website design. While designing the site, we have kept in mind what our cu</w:t>
      </w:r>
      <w:r>
        <w:rPr>
          <w:highlight w:val="white"/>
        </w:rPr>
        <w:t xml:space="preserve">stomers will be expecting from a website when buying chocolate and dairy products. </w:t>
      </w:r>
      <w:r>
        <w:t xml:space="preserve">The look and feel of the site fulfill these subconscious needs of the users’ minds. </w:t>
      </w:r>
      <w:r>
        <w:tab/>
      </w:r>
    </w:p>
    <w:p w14:paraId="00000014" w14:textId="77777777" w:rsidR="00474E61" w:rsidRDefault="00846A48">
      <w:pPr>
        <w:pStyle w:val="Heading4"/>
        <w:spacing w:line="276" w:lineRule="auto"/>
        <w:jc w:val="both"/>
      </w:pPr>
      <w:bookmarkStart w:id="20" w:name="_r4br4atjk9ae" w:colFirst="0" w:colLast="0"/>
      <w:bookmarkEnd w:id="20"/>
      <w:r>
        <w:t>Storytelling</w:t>
      </w:r>
    </w:p>
    <w:p w14:paraId="00000015" w14:textId="77777777" w:rsidR="00474E61" w:rsidRDefault="00846A48">
      <w:pPr>
        <w:spacing w:line="276" w:lineRule="auto"/>
        <w:ind w:firstLine="720"/>
        <w:jc w:val="both"/>
        <w:rPr>
          <w:rFonts w:ascii="Arial" w:eastAsia="Arial" w:hAnsi="Arial" w:cs="Arial"/>
          <w:sz w:val="22"/>
          <w:szCs w:val="22"/>
          <w:highlight w:val="white"/>
        </w:rPr>
      </w:pPr>
      <w:bookmarkStart w:id="21" w:name="_wdox5rceh86l" w:colFirst="0" w:colLast="0"/>
      <w:bookmarkEnd w:id="21"/>
      <w:r>
        <w:rPr>
          <w:highlight w:val="white"/>
        </w:rPr>
        <w:t xml:space="preserve">Storytelling is </w:t>
      </w:r>
      <w:r w:rsidRPr="0081507E">
        <w:rPr>
          <w:noProof/>
          <w:highlight w:val="white"/>
        </w:rPr>
        <w:t>key</w:t>
      </w:r>
      <w:r>
        <w:rPr>
          <w:highlight w:val="white"/>
        </w:rPr>
        <w:t xml:space="preserve"> to convey information </w:t>
      </w:r>
      <w:r w:rsidRPr="0081507E">
        <w:rPr>
          <w:noProof/>
          <w:highlight w:val="white"/>
        </w:rPr>
        <w:t>in an interesting manner</w:t>
      </w:r>
      <w:r>
        <w:rPr>
          <w:highlight w:val="white"/>
        </w:rPr>
        <w:t xml:space="preserve"> as it m</w:t>
      </w:r>
      <w:r>
        <w:rPr>
          <w:highlight w:val="white"/>
        </w:rPr>
        <w:t xml:space="preserve">akes it easy for users to retain it. Therefore, </w:t>
      </w:r>
      <w:r w:rsidRPr="0081507E">
        <w:rPr>
          <w:noProof/>
          <w:highlight w:val="white"/>
        </w:rPr>
        <w:t>Dairest’s</w:t>
      </w:r>
      <w:r>
        <w:rPr>
          <w:highlight w:val="white"/>
        </w:rPr>
        <w:t xml:space="preserve"> journey in the confectionery industry, the brand’s image, the context and tone of messages to customers are all done according to storytelling principles. The website has a proper flow of informatio</w:t>
      </w:r>
      <w:r>
        <w:rPr>
          <w:highlight w:val="white"/>
        </w:rPr>
        <w:t xml:space="preserve">n starting from the main menu and brand logo at the top, mascot’s image and its introduction and then the company’s journey and about us section in the end. </w:t>
      </w:r>
    </w:p>
    <w:sectPr w:rsidR="00474E6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075BF" w14:textId="77777777" w:rsidR="00846A48" w:rsidRDefault="00846A48">
      <w:r>
        <w:separator/>
      </w:r>
    </w:p>
  </w:endnote>
  <w:endnote w:type="continuationSeparator" w:id="0">
    <w:p w14:paraId="2C46AF30" w14:textId="77777777" w:rsidR="00846A48" w:rsidRDefault="00846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F8D16" w14:textId="77777777" w:rsidR="0081507E" w:rsidRDefault="008150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4F18A" w14:textId="77777777" w:rsidR="0081507E" w:rsidRDefault="008150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4E6AD" w14:textId="77777777" w:rsidR="0081507E" w:rsidRDefault="00815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0F61C" w14:textId="77777777" w:rsidR="00846A48" w:rsidRDefault="00846A48">
      <w:r>
        <w:separator/>
      </w:r>
    </w:p>
  </w:footnote>
  <w:footnote w:type="continuationSeparator" w:id="0">
    <w:p w14:paraId="6C5623EE" w14:textId="77777777" w:rsidR="00846A48" w:rsidRDefault="00846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9A463" w14:textId="77777777" w:rsidR="0081507E" w:rsidRDefault="008150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4087E" w14:textId="7BEA401A" w:rsidR="0081507E" w:rsidRDefault="0081507E">
    <w:pPr>
      <w:pStyle w:val="Header"/>
    </w:pPr>
    <w:r>
      <w:t>Team 16</w:t>
    </w:r>
    <w:r>
      <w:tab/>
    </w:r>
    <w:r>
      <w:tab/>
      <w:t xml:space="preserve">  </w:t>
    </w:r>
    <w:r w:rsidRPr="0081507E">
      <w:t xml:space="preserve"> </w:t>
    </w:r>
    <w:r>
      <w:rPr>
        <w:noProof/>
      </w:rPr>
      <w:drawing>
        <wp:inline distT="0" distB="0" distL="0" distR="0" wp14:anchorId="63BC858D" wp14:editId="0CD60CF9">
          <wp:extent cx="922020" cy="49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2020" cy="495300"/>
                  </a:xfrm>
                  <a:prstGeom prst="rect">
                    <a:avLst/>
                  </a:prstGeom>
                  <a:noFill/>
                  <a:ln>
                    <a:noFill/>
                  </a:ln>
                </pic:spPr>
              </pic:pic>
            </a:graphicData>
          </a:graphic>
        </wp:inline>
      </w:drawing>
    </w:r>
  </w:p>
  <w:p w14:paraId="00000016" w14:textId="050249C0" w:rsidR="00474E61" w:rsidRDefault="00474E6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5670C" w14:textId="77777777" w:rsidR="0081507E" w:rsidRDefault="008150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AC6BE6"/>
    <w:multiLevelType w:val="multilevel"/>
    <w:tmpl w:val="5D6C6A1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M0sbQ0MrK0MDYzsTRW0lEKTi0uzszPAykwrAUABYo0XywAAAA="/>
  </w:docVars>
  <w:rsids>
    <w:rsidRoot w:val="00474E61"/>
    <w:rsid w:val="000D20DC"/>
    <w:rsid w:val="00474E61"/>
    <w:rsid w:val="00496CC7"/>
    <w:rsid w:val="0081507E"/>
    <w:rsid w:val="00846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8971C"/>
  <w15:docId w15:val="{56592F9E-E982-43FC-ACDF-7E24DD96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1507E"/>
    <w:pPr>
      <w:tabs>
        <w:tab w:val="center" w:pos="4680"/>
        <w:tab w:val="right" w:pos="9360"/>
      </w:tabs>
    </w:pPr>
  </w:style>
  <w:style w:type="character" w:customStyle="1" w:styleId="HeaderChar">
    <w:name w:val="Header Char"/>
    <w:basedOn w:val="DefaultParagraphFont"/>
    <w:link w:val="Header"/>
    <w:uiPriority w:val="99"/>
    <w:rsid w:val="0081507E"/>
  </w:style>
  <w:style w:type="paragraph" w:styleId="Footer">
    <w:name w:val="footer"/>
    <w:basedOn w:val="Normal"/>
    <w:link w:val="FooterChar"/>
    <w:uiPriority w:val="99"/>
    <w:unhideWhenUsed/>
    <w:rsid w:val="0081507E"/>
    <w:pPr>
      <w:tabs>
        <w:tab w:val="center" w:pos="4680"/>
        <w:tab w:val="right" w:pos="9360"/>
      </w:tabs>
    </w:pPr>
  </w:style>
  <w:style w:type="character" w:customStyle="1" w:styleId="FooterChar">
    <w:name w:val="Footer Char"/>
    <w:basedOn w:val="DefaultParagraphFont"/>
    <w:link w:val="Footer"/>
    <w:uiPriority w:val="99"/>
    <w:rsid w:val="008150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4</Words>
  <Characters>3218</Characters>
  <Application>Microsoft Office Word</Application>
  <DocSecurity>0</DocSecurity>
  <Lines>26</Lines>
  <Paragraphs>7</Paragraphs>
  <ScaleCrop>false</ScaleCrop>
  <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shake dixit</cp:lastModifiedBy>
  <cp:revision>4</cp:revision>
  <dcterms:created xsi:type="dcterms:W3CDTF">2019-03-04T05:12:00Z</dcterms:created>
  <dcterms:modified xsi:type="dcterms:W3CDTF">2019-03-04T05:13:00Z</dcterms:modified>
</cp:coreProperties>
</file>